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D6374" w14:textId="7CEC52A5" w:rsidR="00D635F0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</w:pPr>
      <w:r>
        <w:t>Model results:</w:t>
      </w:r>
    </w:p>
    <w:p w14:paraId="4CEF5765" w14:textId="77777777" w:rsidR="00170F94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</w:pPr>
    </w:p>
    <w:p w14:paraId="21BA187C" w14:textId="2FD7320E" w:rsidR="00170F94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</w:pPr>
      <w:r>
        <w:t>Deep_Learning</w:t>
      </w:r>
    </w:p>
    <w:p w14:paraId="61AD4CD5" w14:textId="77777777" w:rsidR="00170F94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</w:pPr>
    </w:p>
    <w:p w14:paraId="7A248093" w14:textId="3DC3BA53" w:rsidR="00170F94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</w:pPr>
      <w:r>
        <w:t>2 Hidden Layers</w:t>
      </w:r>
    </w:p>
    <w:p w14:paraId="4A45DC72" w14:textId="77777777" w:rsidR="00170F94" w:rsidRPr="00170F94" w:rsidRDefault="00170F94" w:rsidP="00170F94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</w:pPr>
      <w:r w:rsidRPr="00170F94">
        <w:t>training loss: 0.5400</w:t>
      </w:r>
    </w:p>
    <w:p w14:paraId="7526E4FE" w14:textId="77777777" w:rsidR="00170F94" w:rsidRPr="00170F94" w:rsidRDefault="00170F94" w:rsidP="00170F94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</w:pPr>
      <w:r w:rsidRPr="00170F94">
        <w:t>Final training accuracy: 0.7364</w:t>
      </w:r>
    </w:p>
    <w:p w14:paraId="702BCD78" w14:textId="77777777" w:rsidR="00170F94" w:rsidRPr="00170F94" w:rsidRDefault="00170F94" w:rsidP="00170F94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</w:pPr>
      <w:r w:rsidRPr="00170F94">
        <w:t>Final validation loss: 0.5456</w:t>
      </w:r>
    </w:p>
    <w:p w14:paraId="5B7675B2" w14:textId="77777777" w:rsidR="00170F94" w:rsidRPr="00170F94" w:rsidRDefault="00170F94" w:rsidP="00170F94">
      <w:pPr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</w:pPr>
      <w:r w:rsidRPr="00170F94">
        <w:t>Final validation accuracy: 0.7367</w:t>
      </w:r>
    </w:p>
    <w:p w14:paraId="37233473" w14:textId="77777777" w:rsidR="00170F94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</w:pPr>
    </w:p>
    <w:p w14:paraId="7E9A06B1" w14:textId="77777777" w:rsidR="00170F94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</w:pPr>
    </w:p>
    <w:p w14:paraId="6A9D6E8F" w14:textId="7FCDED33" w:rsidR="00170F94" w:rsidRPr="00170F94" w:rsidRDefault="00170F94" w:rsidP="00170F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0" w:firstLine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AU"/>
          <w14:ligatures w14:val="none"/>
        </w:rPr>
      </w:pPr>
      <w:r>
        <w:t>4 Hidden Layers</w:t>
      </w:r>
    </w:p>
    <w:p w14:paraId="2B2D21D3" w14:textId="77777777" w:rsidR="00170F94" w:rsidRPr="00170F94" w:rsidRDefault="00170F94" w:rsidP="00170F94">
      <w:pPr>
        <w:numPr>
          <w:ilvl w:val="0"/>
          <w:numId w:val="1"/>
        </w:numPr>
      </w:pPr>
      <w:r w:rsidRPr="00170F94">
        <w:t>Final training loss: 0.5363</w:t>
      </w:r>
    </w:p>
    <w:p w14:paraId="7D7763A8" w14:textId="77777777" w:rsidR="00170F94" w:rsidRPr="00170F94" w:rsidRDefault="00170F94" w:rsidP="00170F94">
      <w:pPr>
        <w:numPr>
          <w:ilvl w:val="0"/>
          <w:numId w:val="1"/>
        </w:numPr>
      </w:pPr>
      <w:r w:rsidRPr="00170F94">
        <w:t>Final training accuracy: 0.7386</w:t>
      </w:r>
    </w:p>
    <w:p w14:paraId="68371339" w14:textId="77777777" w:rsidR="00170F94" w:rsidRPr="00170F94" w:rsidRDefault="00170F94" w:rsidP="00170F94">
      <w:pPr>
        <w:numPr>
          <w:ilvl w:val="0"/>
          <w:numId w:val="1"/>
        </w:numPr>
      </w:pPr>
      <w:r w:rsidRPr="00170F94">
        <w:t>Final validation loss: 0.5642</w:t>
      </w:r>
    </w:p>
    <w:p w14:paraId="23E960D4" w14:textId="77777777" w:rsidR="00170F94" w:rsidRDefault="00170F94" w:rsidP="00170F94">
      <w:pPr>
        <w:numPr>
          <w:ilvl w:val="0"/>
          <w:numId w:val="1"/>
        </w:numPr>
      </w:pPr>
      <w:r w:rsidRPr="00170F94">
        <w:t>Final validation accuracy: 0.7383</w:t>
      </w:r>
    </w:p>
    <w:p w14:paraId="4DF1BF09" w14:textId="77777777" w:rsidR="004A6CD0" w:rsidRDefault="004A6CD0" w:rsidP="004A6CD0"/>
    <w:p w14:paraId="3883A302" w14:textId="199B5B7F" w:rsidR="004A6CD0" w:rsidRPr="00170F94" w:rsidRDefault="004A6CD0" w:rsidP="004A6CD0">
      <w:pPr>
        <w:ind w:left="0" w:firstLine="0"/>
      </w:pPr>
      <w:r>
        <w:t>Deep_Learning-pca</w:t>
      </w:r>
    </w:p>
    <w:p w14:paraId="307E0D3C" w14:textId="14FF5796" w:rsidR="00530162" w:rsidRDefault="004A6CD0" w:rsidP="00530162">
      <w:pPr>
        <w:ind w:left="0" w:firstLine="0"/>
      </w:pPr>
      <w:r>
        <w:t>NN Model (4 Hidden Layers and 50 Epochs</w:t>
      </w:r>
    </w:p>
    <w:p w14:paraId="3BE1C882" w14:textId="77777777" w:rsidR="00BB6302" w:rsidRPr="00BB6302" w:rsidRDefault="00BB6302" w:rsidP="00BB6302">
      <w:pPr>
        <w:numPr>
          <w:ilvl w:val="0"/>
          <w:numId w:val="1"/>
        </w:numPr>
      </w:pPr>
      <w:r w:rsidRPr="00BB6302">
        <w:t>Final training loss: 0.5377</w:t>
      </w:r>
    </w:p>
    <w:p w14:paraId="5FD60A54" w14:textId="77777777" w:rsidR="00BB6302" w:rsidRPr="00BB6302" w:rsidRDefault="00BB6302" w:rsidP="00BB6302">
      <w:pPr>
        <w:numPr>
          <w:ilvl w:val="0"/>
          <w:numId w:val="1"/>
        </w:numPr>
      </w:pPr>
      <w:r w:rsidRPr="00BB6302">
        <w:t>Final training accuracy: 0.7356</w:t>
      </w:r>
    </w:p>
    <w:p w14:paraId="31570FF5" w14:textId="77777777" w:rsidR="00BB6302" w:rsidRPr="00BB6302" w:rsidRDefault="00BB6302" w:rsidP="00BB6302">
      <w:pPr>
        <w:numPr>
          <w:ilvl w:val="0"/>
          <w:numId w:val="1"/>
        </w:numPr>
      </w:pPr>
      <w:r w:rsidRPr="00BB6302">
        <w:t>Final validation loss: 0.5480</w:t>
      </w:r>
    </w:p>
    <w:p w14:paraId="740C02DE" w14:textId="77777777" w:rsidR="00BB6302" w:rsidRPr="00BB6302" w:rsidRDefault="00BB6302" w:rsidP="00BB6302">
      <w:pPr>
        <w:numPr>
          <w:ilvl w:val="0"/>
          <w:numId w:val="1"/>
        </w:numPr>
      </w:pPr>
      <w:r w:rsidRPr="00BB6302">
        <w:t>Final validation accuracy: 0.7394</w:t>
      </w:r>
    </w:p>
    <w:p w14:paraId="54EBCB52" w14:textId="77777777" w:rsidR="004A6CD0" w:rsidRDefault="004A6CD0" w:rsidP="00530162">
      <w:pPr>
        <w:ind w:left="0" w:firstLine="0"/>
      </w:pPr>
    </w:p>
    <w:p w14:paraId="64941681" w14:textId="53350224" w:rsidR="004A6CD0" w:rsidRDefault="004A6CD0" w:rsidP="00530162">
      <w:pPr>
        <w:ind w:left="0" w:firstLine="0"/>
      </w:pPr>
      <w:r>
        <w:t>PCA Model and 50 Epochs</w:t>
      </w:r>
    </w:p>
    <w:p w14:paraId="7F176DAF" w14:textId="77777777" w:rsidR="00BB6302" w:rsidRPr="00BB6302" w:rsidRDefault="00BB6302" w:rsidP="00BB6302">
      <w:pPr>
        <w:numPr>
          <w:ilvl w:val="0"/>
          <w:numId w:val="1"/>
        </w:numPr>
      </w:pPr>
      <w:r w:rsidRPr="00BB6302">
        <w:t>Final training loss: 0.5399</w:t>
      </w:r>
    </w:p>
    <w:p w14:paraId="40D7D387" w14:textId="77777777" w:rsidR="00BB6302" w:rsidRPr="00BB6302" w:rsidRDefault="00BB6302" w:rsidP="00BB6302">
      <w:pPr>
        <w:numPr>
          <w:ilvl w:val="0"/>
          <w:numId w:val="1"/>
        </w:numPr>
      </w:pPr>
      <w:r w:rsidRPr="00BB6302">
        <w:t>Final training accuracy: 0.7361</w:t>
      </w:r>
    </w:p>
    <w:p w14:paraId="32DAACBF" w14:textId="77777777" w:rsidR="00BB6302" w:rsidRDefault="00BB6302" w:rsidP="00BB6302">
      <w:pPr>
        <w:numPr>
          <w:ilvl w:val="0"/>
          <w:numId w:val="1"/>
        </w:numPr>
      </w:pPr>
      <w:r w:rsidRPr="00BB6302">
        <w:t>Final validation loss: 0.5475</w:t>
      </w:r>
    </w:p>
    <w:p w14:paraId="197D0F11" w14:textId="0AD04AE9" w:rsidR="00153516" w:rsidRPr="00BB6302" w:rsidRDefault="00153516" w:rsidP="00BB6302">
      <w:pPr>
        <w:numPr>
          <w:ilvl w:val="0"/>
          <w:numId w:val="1"/>
        </w:numPr>
      </w:pPr>
      <w:r w:rsidRPr="00BB6302">
        <w:t>Final validation accuracy: 0.7372</w:t>
      </w:r>
    </w:p>
    <w:p w14:paraId="0A21F8E7" w14:textId="141F2B64" w:rsidR="00BB6302" w:rsidRPr="00BB6302" w:rsidRDefault="00BB6302" w:rsidP="00153516">
      <w:pPr>
        <w:ind w:left="0" w:firstLine="0"/>
      </w:pPr>
    </w:p>
    <w:p w14:paraId="1A2BABE9" w14:textId="23C7B4E5" w:rsidR="004A6CD0" w:rsidRDefault="00153516" w:rsidP="00530162">
      <w:pPr>
        <w:ind w:left="0" w:firstLine="0"/>
      </w:pPr>
      <w:r>
        <w:t>DROP STATUS and SPECIAL_CONSIDERATIONS FEATURES 4 Hidden Layers 50 Epochs</w:t>
      </w:r>
    </w:p>
    <w:p w14:paraId="6D4D5DEF" w14:textId="77777777" w:rsidR="00153516" w:rsidRPr="00153516" w:rsidRDefault="00153516" w:rsidP="00153516">
      <w:pPr>
        <w:numPr>
          <w:ilvl w:val="0"/>
          <w:numId w:val="1"/>
        </w:numPr>
      </w:pPr>
      <w:r w:rsidRPr="00153516">
        <w:t>Final training loss: 0.5381</w:t>
      </w:r>
    </w:p>
    <w:p w14:paraId="4C198F03" w14:textId="77777777" w:rsidR="00153516" w:rsidRPr="00153516" w:rsidRDefault="00153516" w:rsidP="00153516">
      <w:pPr>
        <w:numPr>
          <w:ilvl w:val="0"/>
          <w:numId w:val="1"/>
        </w:numPr>
      </w:pPr>
      <w:r w:rsidRPr="00153516">
        <w:lastRenderedPageBreak/>
        <w:t>Final training accuracy: 0.7381</w:t>
      </w:r>
    </w:p>
    <w:p w14:paraId="0B90433B" w14:textId="77777777" w:rsidR="00153516" w:rsidRPr="00153516" w:rsidRDefault="00153516" w:rsidP="00153516">
      <w:pPr>
        <w:numPr>
          <w:ilvl w:val="0"/>
          <w:numId w:val="1"/>
        </w:numPr>
      </w:pPr>
      <w:r w:rsidRPr="00153516">
        <w:t>Final validation loss: 0.5497</w:t>
      </w:r>
    </w:p>
    <w:p w14:paraId="386FD971" w14:textId="77777777" w:rsidR="00153516" w:rsidRDefault="00153516" w:rsidP="00153516">
      <w:pPr>
        <w:numPr>
          <w:ilvl w:val="0"/>
          <w:numId w:val="1"/>
        </w:numPr>
      </w:pPr>
      <w:r w:rsidRPr="00153516">
        <w:t>Final validation accuracy: 0.7385</w:t>
      </w:r>
    </w:p>
    <w:p w14:paraId="4A71CF0F" w14:textId="77777777" w:rsidR="00153516" w:rsidRDefault="00153516" w:rsidP="00153516"/>
    <w:p w14:paraId="17E2DFC6" w14:textId="77777777" w:rsidR="00153516" w:rsidRPr="00153516" w:rsidRDefault="00153516" w:rsidP="00153516"/>
    <w:p w14:paraId="6AB57776" w14:textId="77777777" w:rsidR="00153516" w:rsidRDefault="00153516" w:rsidP="00530162">
      <w:pPr>
        <w:ind w:left="0" w:firstLine="0"/>
      </w:pPr>
    </w:p>
    <w:p w14:paraId="35C81F55" w14:textId="77777777" w:rsidR="00170F94" w:rsidRDefault="00170F94" w:rsidP="00530162">
      <w:pPr>
        <w:ind w:left="0" w:firstLine="0"/>
      </w:pPr>
    </w:p>
    <w:p w14:paraId="0575B00E" w14:textId="77777777" w:rsidR="00530162" w:rsidRPr="00530162" w:rsidRDefault="00530162" w:rsidP="00530162">
      <w:pPr>
        <w:ind w:left="0" w:firstLine="0"/>
      </w:pPr>
    </w:p>
    <w:p w14:paraId="5A27DD6F" w14:textId="77777777" w:rsidR="00530162" w:rsidRPr="005761ED" w:rsidRDefault="00530162" w:rsidP="005761ED">
      <w:pPr>
        <w:ind w:left="0" w:firstLine="0"/>
      </w:pPr>
    </w:p>
    <w:sectPr w:rsidR="00530162" w:rsidRPr="005761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47A82"/>
    <w:multiLevelType w:val="multilevel"/>
    <w:tmpl w:val="19F08E32"/>
    <w:styleLink w:val="IndentStyle"/>
    <w:lvl w:ilvl="0">
      <w:start w:val="1"/>
      <w:numFmt w:val="bullet"/>
      <w:lvlText w:val=""/>
      <w:lvlJc w:val="left"/>
      <w:pPr>
        <w:ind w:left="425" w:hanging="425"/>
      </w:pPr>
      <w:rPr>
        <w:rFonts w:ascii="Wingdings 2" w:hAnsi="Wingdings 2" w:cs="Times New Roman" w:hint="default"/>
        <w:color w:val="auto"/>
        <w:sz w:val="36"/>
      </w:rPr>
    </w:lvl>
    <w:lvl w:ilvl="1">
      <w:start w:val="1"/>
      <w:numFmt w:val="bullet"/>
      <w:lvlText w:val=""/>
      <w:lvlJc w:val="left"/>
      <w:pPr>
        <w:ind w:left="851" w:hanging="426"/>
      </w:pPr>
      <w:rPr>
        <w:rFonts w:ascii="Wingdings 2" w:hAnsi="Wingdings 2" w:hint="default"/>
        <w:color w:val="auto"/>
        <w:sz w:val="36"/>
      </w:rPr>
    </w:lvl>
    <w:lvl w:ilvl="2">
      <w:start w:val="1"/>
      <w:numFmt w:val="bullet"/>
      <w:lvlText w:val=""/>
      <w:lvlJc w:val="left"/>
      <w:pPr>
        <w:ind w:left="1276" w:hanging="425"/>
      </w:pPr>
      <w:rPr>
        <w:rFonts w:ascii="Wingdings 2" w:hAnsi="Wingdings 2" w:hint="default"/>
        <w:color w:val="auto"/>
        <w:sz w:val="36"/>
      </w:rPr>
    </w:lvl>
    <w:lvl w:ilvl="3">
      <w:start w:val="1"/>
      <w:numFmt w:val="lowerLetter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50F20F0E"/>
    <w:multiLevelType w:val="multilevel"/>
    <w:tmpl w:val="0C09001D"/>
    <w:styleLink w:val="Numbers"/>
    <w:lvl w:ilvl="0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01E6EB7"/>
    <w:multiLevelType w:val="multilevel"/>
    <w:tmpl w:val="0C09001D"/>
    <w:styleLink w:val="Style1"/>
    <w:lvl w:ilvl="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  <w:b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631522134">
    <w:abstractNumId w:val="0"/>
  </w:num>
  <w:num w:numId="2" w16cid:durableId="493959753">
    <w:abstractNumId w:val="0"/>
  </w:num>
  <w:num w:numId="3" w16cid:durableId="1017316216">
    <w:abstractNumId w:val="0"/>
  </w:num>
  <w:num w:numId="4" w16cid:durableId="1999992336">
    <w:abstractNumId w:val="0"/>
  </w:num>
  <w:num w:numId="5" w16cid:durableId="303120471">
    <w:abstractNumId w:val="2"/>
  </w:num>
  <w:num w:numId="6" w16cid:durableId="387459065">
    <w:abstractNumId w:val="0"/>
  </w:num>
  <w:num w:numId="7" w16cid:durableId="1853640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zMxMTU2NDAyNrBU0lEKTi0uzszPAykwrgUACufzySwAAAA="/>
  </w:docVars>
  <w:rsids>
    <w:rsidRoot w:val="00530162"/>
    <w:rsid w:val="00144BDC"/>
    <w:rsid w:val="00153516"/>
    <w:rsid w:val="00170F94"/>
    <w:rsid w:val="001A77C7"/>
    <w:rsid w:val="004A6CD0"/>
    <w:rsid w:val="00530162"/>
    <w:rsid w:val="005761ED"/>
    <w:rsid w:val="006A249C"/>
    <w:rsid w:val="006E4BE3"/>
    <w:rsid w:val="00785F50"/>
    <w:rsid w:val="00A964BE"/>
    <w:rsid w:val="00BA47AA"/>
    <w:rsid w:val="00BB6302"/>
    <w:rsid w:val="00D244C0"/>
    <w:rsid w:val="00D4799E"/>
    <w:rsid w:val="00D635F0"/>
    <w:rsid w:val="00D64BCB"/>
    <w:rsid w:val="00E61E92"/>
    <w:rsid w:val="00E910E3"/>
    <w:rsid w:val="00EA5A92"/>
    <w:rsid w:val="00F25102"/>
    <w:rsid w:val="00FB0843"/>
    <w:rsid w:val="00FB6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DD72DF"/>
  <w15:docId w15:val="{321428A7-0704-47C5-9AB4-288E263FB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20" w:line="264" w:lineRule="auto"/>
        <w:ind w:left="850" w:hanging="42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7AA"/>
  </w:style>
  <w:style w:type="paragraph" w:styleId="Heading1">
    <w:name w:val="heading 1"/>
    <w:basedOn w:val="Normal"/>
    <w:next w:val="Normal"/>
    <w:link w:val="Heading1Char"/>
    <w:uiPriority w:val="9"/>
    <w:qFormat/>
    <w:rsid w:val="005301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01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01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01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016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01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01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01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01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IndentStyle">
    <w:name w:val="Indent Style"/>
    <w:uiPriority w:val="99"/>
    <w:rsid w:val="00BA47AA"/>
    <w:pPr>
      <w:numPr>
        <w:numId w:val="1"/>
      </w:numPr>
    </w:pPr>
  </w:style>
  <w:style w:type="numbering" w:customStyle="1" w:styleId="Style1">
    <w:name w:val="Style1"/>
    <w:uiPriority w:val="99"/>
    <w:rsid w:val="00D244C0"/>
    <w:pPr>
      <w:numPr>
        <w:numId w:val="5"/>
      </w:numPr>
    </w:pPr>
  </w:style>
  <w:style w:type="numbering" w:customStyle="1" w:styleId="Numbers">
    <w:name w:val="Numbers"/>
    <w:uiPriority w:val="99"/>
    <w:rsid w:val="00D4799E"/>
    <w:pPr>
      <w:numPr>
        <w:numId w:val="7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3016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016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016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016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016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01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01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01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01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01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01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0162"/>
    <w:pPr>
      <w:numPr>
        <w:ilvl w:val="1"/>
      </w:numPr>
      <w:spacing w:after="160"/>
      <w:ind w:left="850" w:hanging="425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01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016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01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01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016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016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016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016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5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82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537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58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17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36056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12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29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175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6896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1446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80070">
                                  <w:marLeft w:val="51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326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29429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976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6124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2225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5885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23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2</TotalTime>
  <Pages>2</Pages>
  <Words>132</Words>
  <Characters>739</Characters>
  <Application>Microsoft Office Word</Application>
  <DocSecurity>0</DocSecurity>
  <Lines>4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Hooper</dc:creator>
  <cp:keywords/>
  <dc:description/>
  <cp:lastModifiedBy>Jeremy Hooper</cp:lastModifiedBy>
  <cp:revision>3</cp:revision>
  <dcterms:created xsi:type="dcterms:W3CDTF">2024-04-17T09:38:00Z</dcterms:created>
  <dcterms:modified xsi:type="dcterms:W3CDTF">2024-04-21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9c8bfc-284a-4ead-9c9f-e86b43a93529</vt:lpwstr>
  </property>
</Properties>
</file>